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36A3E" w14:textId="0A849BBD" w:rsidR="007F534F" w:rsidRDefault="00944CA4">
      <w:pPr>
        <w:rPr>
          <w:b/>
          <w:bCs/>
          <w:sz w:val="48"/>
          <w:szCs w:val="46"/>
          <w:lang w:val="en-US"/>
        </w:rPr>
      </w:pPr>
      <w:r w:rsidRPr="00944CA4">
        <w:rPr>
          <w:b/>
          <w:bCs/>
          <w:sz w:val="48"/>
          <w:szCs w:val="46"/>
          <w:lang w:val="en-US"/>
        </w:rPr>
        <w:t>Java</w:t>
      </w:r>
    </w:p>
    <w:p w14:paraId="1C5765B3" w14:textId="3224A7D6" w:rsidR="00944CA4" w:rsidRDefault="00944CA4">
      <w:pPr>
        <w:rPr>
          <w:b/>
          <w:bCs/>
          <w:sz w:val="32"/>
          <w:szCs w:val="30"/>
          <w:lang w:val="en-US"/>
        </w:rPr>
      </w:pPr>
      <w:r>
        <w:rPr>
          <w:b/>
          <w:bCs/>
          <w:sz w:val="32"/>
          <w:szCs w:val="30"/>
          <w:lang w:val="en-US"/>
        </w:rPr>
        <w:t>1 Introduction</w:t>
      </w:r>
    </w:p>
    <w:p w14:paraId="4E9C5C15" w14:textId="40127517" w:rsidR="00AA0E10" w:rsidRDefault="00944CA4" w:rsidP="00AA0E10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Java is a pure object-oriented language given by sun microsystems in 1991 which </w:t>
      </w:r>
      <w:r w:rsidR="00CC60D6">
        <w:rPr>
          <w:sz w:val="24"/>
          <w:szCs w:val="22"/>
          <w:lang w:val="en-US"/>
        </w:rPr>
        <w:t>Oracle purchased</w:t>
      </w:r>
      <w:r>
        <w:rPr>
          <w:sz w:val="24"/>
          <w:szCs w:val="22"/>
          <w:lang w:val="en-US"/>
        </w:rPr>
        <w:t xml:space="preserve"> in 2010.</w:t>
      </w:r>
    </w:p>
    <w:p w14:paraId="1F22DAC2" w14:textId="7E207A59" w:rsidR="00546EFD" w:rsidRDefault="00546EFD" w:rsidP="00AA0E10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3F02A803" wp14:editId="228921F7">
            <wp:extent cx="5731510" cy="39973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9726" w14:textId="330F4989" w:rsidR="00AA0E10" w:rsidRDefault="00AA0E10" w:rsidP="00AA0E10">
      <w:pPr>
        <w:rPr>
          <w:sz w:val="24"/>
          <w:szCs w:val="22"/>
          <w:lang w:val="en-US"/>
        </w:rPr>
      </w:pPr>
      <w:r>
        <w:rPr>
          <w:noProof/>
          <w:sz w:val="24"/>
          <w:szCs w:val="22"/>
          <w:lang w:val="en-US"/>
        </w:rPr>
        <w:drawing>
          <wp:inline distT="0" distB="0" distL="0" distR="0" wp14:anchorId="6C84E22F" wp14:editId="68F0008D">
            <wp:extent cx="5731510" cy="808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08C8B" w14:textId="26679060" w:rsidR="00546EFD" w:rsidRDefault="00546EFD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6E1A8BAA" wp14:editId="703309EE">
            <wp:extent cx="5731510" cy="17538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BBBB" w14:textId="01E8C37F" w:rsidR="00944CA4" w:rsidRDefault="00AA0E10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javac</w:t>
      </w:r>
      <w:proofErr w:type="spellEnd"/>
      <w:r>
        <w:rPr>
          <w:sz w:val="24"/>
          <w:szCs w:val="22"/>
          <w:lang w:val="en-US"/>
        </w:rPr>
        <w:t xml:space="preserve"> hello.java //compiles</w:t>
      </w:r>
    </w:p>
    <w:p w14:paraId="2915441A" w14:textId="26E9E389" w:rsidR="00AA0E10" w:rsidRDefault="00AA0E10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java Hello //executes</w:t>
      </w:r>
    </w:p>
    <w:p w14:paraId="75CAD7DB" w14:textId="01C7EBA4" w:rsidR="00546EFD" w:rsidRDefault="00546EFD">
      <w:pPr>
        <w:rPr>
          <w:sz w:val="24"/>
          <w:szCs w:val="22"/>
          <w:lang w:val="en-US"/>
        </w:rPr>
      </w:pPr>
    </w:p>
    <w:p w14:paraId="6DA7A873" w14:textId="5B23D7CF" w:rsidR="00546EFD" w:rsidRDefault="00546EFD" w:rsidP="00546EFD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546EFD">
        <w:rPr>
          <w:b/>
          <w:bCs/>
          <w:sz w:val="28"/>
          <w:szCs w:val="26"/>
          <w:lang w:val="en-US"/>
        </w:rPr>
        <w:t>Basic structure of the program</w:t>
      </w:r>
    </w:p>
    <w:p w14:paraId="3EC5EE43" w14:textId="0A8D0BC9" w:rsidR="00546EFD" w:rsidRPr="00546EFD" w:rsidRDefault="00546EFD" w:rsidP="00546EFD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</w:pP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ackage </w:t>
      </w:r>
      <w:proofErr w:type="spellStart"/>
      <w:proofErr w:type="gramStart"/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com.company</w:t>
      </w:r>
      <w:proofErr w:type="spellEnd"/>
      <w:proofErr w:type="gram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 //used to group related classes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class </w:t>
      </w:r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 xml:space="preserve">Main 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{</w:t>
      </w:r>
      <w:r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 // entry point to application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</w:t>
      </w: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static void </w:t>
      </w:r>
      <w:r w:rsidRPr="00546EFD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main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tring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[] </w:t>
      </w:r>
      <w:proofErr w:type="spellStart"/>
      <w:r w:rsidRPr="00546EFD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args</w:t>
      </w:r>
      <w:proofErr w:type="spell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 {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</w:t>
      </w:r>
      <w:r w:rsidRPr="00546EFD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write your code here</w:t>
      </w:r>
      <w:r w:rsidRPr="00546EFD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proofErr w:type="spellStart"/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546EFD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546EFD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546EFD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Hello World"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;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}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>}</w:t>
      </w:r>
    </w:p>
    <w:p w14:paraId="091AF7F2" w14:textId="6009CD13" w:rsidR="00546EFD" w:rsidRDefault="00546EFD" w:rsidP="00546EFD">
      <w:pPr>
        <w:rPr>
          <w:b/>
          <w:bCs/>
          <w:sz w:val="28"/>
          <w:szCs w:val="26"/>
          <w:lang w:val="en-US"/>
        </w:rPr>
      </w:pPr>
    </w:p>
    <w:p w14:paraId="730D2E70" w14:textId="2977E114" w:rsidR="00546EFD" w:rsidRDefault="00546EFD" w:rsidP="00546EFD">
      <w:pPr>
        <w:pStyle w:val="ListParagraph"/>
        <w:numPr>
          <w:ilvl w:val="0"/>
          <w:numId w:val="3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Functions (</w:t>
      </w:r>
      <w:proofErr w:type="spellStart"/>
      <w:r>
        <w:rPr>
          <w:sz w:val="24"/>
          <w:szCs w:val="22"/>
          <w:lang w:val="en-US"/>
        </w:rPr>
        <w:t>camelCaseConvention</w:t>
      </w:r>
      <w:proofErr w:type="spellEnd"/>
      <w:r>
        <w:rPr>
          <w:sz w:val="24"/>
          <w:szCs w:val="22"/>
          <w:lang w:val="en-US"/>
        </w:rPr>
        <w:t xml:space="preserve"> for naming)</w:t>
      </w:r>
    </w:p>
    <w:p w14:paraId="79DA1E58" w14:textId="101DDE20" w:rsidR="00546EFD" w:rsidRDefault="00546EFD" w:rsidP="00546EFD">
      <w:pPr>
        <w:pStyle w:val="ListParagraph"/>
        <w:numPr>
          <w:ilvl w:val="0"/>
          <w:numId w:val="3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Classes (</w:t>
      </w:r>
      <w:proofErr w:type="spellStart"/>
      <w:r>
        <w:rPr>
          <w:sz w:val="24"/>
          <w:szCs w:val="22"/>
          <w:lang w:val="en-US"/>
        </w:rPr>
        <w:t>PascalConvention</w:t>
      </w:r>
      <w:proofErr w:type="spellEnd"/>
      <w:r>
        <w:rPr>
          <w:sz w:val="24"/>
          <w:szCs w:val="22"/>
          <w:lang w:val="en-US"/>
        </w:rPr>
        <w:t xml:space="preserve"> for naming)</w:t>
      </w:r>
    </w:p>
    <w:p w14:paraId="64DF3C40" w14:textId="38D86937" w:rsidR="00546EFD" w:rsidRPr="00546EFD" w:rsidRDefault="00546EFD" w:rsidP="00546EFD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61492C55" wp14:editId="2BC168A2">
            <wp:extent cx="5295900" cy="32689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91" t="9626" r="4409" b="12456"/>
                    <a:stretch/>
                  </pic:blipFill>
                  <pic:spPr bwMode="auto">
                    <a:xfrm>
                      <a:off x="0" y="0"/>
                      <a:ext cx="5295900" cy="326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2D348" w14:textId="4493561B" w:rsidR="00546EFD" w:rsidRPr="00546EFD" w:rsidRDefault="00546EFD" w:rsidP="00546EFD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546EFD">
        <w:rPr>
          <w:b/>
          <w:bCs/>
          <w:sz w:val="28"/>
          <w:szCs w:val="26"/>
          <w:lang w:val="en-US"/>
        </w:rPr>
        <w:t>Variables and Datatypes</w:t>
      </w:r>
    </w:p>
    <w:p w14:paraId="523CD155" w14:textId="1D6E8383" w:rsidR="00546EFD" w:rsidRDefault="00546EFD" w:rsidP="00546EFD">
      <w:pPr>
        <w:pStyle w:val="ListParagraph"/>
        <w:numPr>
          <w:ilvl w:val="0"/>
          <w:numId w:val="4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Primitive Data types (Intrinsic)</w:t>
      </w:r>
    </w:p>
    <w:p w14:paraId="33B80458" w14:textId="499B078A" w:rsidR="00546EFD" w:rsidRDefault="00546EFD" w:rsidP="00546EFD">
      <w:pPr>
        <w:pStyle w:val="ListParagraph"/>
        <w:numPr>
          <w:ilvl w:val="0"/>
          <w:numId w:val="4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n – Primitive Data Types (Derived)</w:t>
      </w:r>
    </w:p>
    <w:p w14:paraId="5B7D1658" w14:textId="0F707A70" w:rsidR="00546EFD" w:rsidRDefault="00546EFD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For output, </w:t>
      </w:r>
    </w:p>
    <w:p w14:paraId="702C0D1E" w14:textId="77777777" w:rsidR="008D0CB6" w:rsidRDefault="008D0CB6" w:rsidP="008D0CB6">
      <w:pPr>
        <w:pStyle w:val="HTMLPreformatted"/>
        <w:shd w:val="clear" w:color="auto" w:fill="282C34"/>
        <w:rPr>
          <w:color w:val="ABB2BF"/>
          <w:sz w:val="24"/>
          <w:szCs w:val="24"/>
        </w:rPr>
      </w:pP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Hello World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f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%d</w:t>
      </w:r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t</w:t>
      </w:r>
      <w:r>
        <w:rPr>
          <w:color w:val="98C379"/>
          <w:sz w:val="24"/>
          <w:szCs w:val="24"/>
        </w:rPr>
        <w:t>%d</w:t>
      </w:r>
      <w:proofErr w:type="spellEnd"/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t</w:t>
      </w:r>
      <w:r>
        <w:rPr>
          <w:color w:val="98C379"/>
          <w:sz w:val="24"/>
          <w:szCs w:val="24"/>
        </w:rPr>
        <w:t>%d</w:t>
      </w:r>
      <w:proofErr w:type="spellEnd"/>
      <w:proofErr w:type="gramStart"/>
      <w:r>
        <w:rPr>
          <w:color w:val="98C379"/>
          <w:sz w:val="24"/>
          <w:szCs w:val="24"/>
        </w:rPr>
        <w:t>"</w:t>
      </w:r>
      <w:r>
        <w:rPr>
          <w:color w:val="ABB2BF"/>
          <w:sz w:val="24"/>
          <w:szCs w:val="24"/>
        </w:rPr>
        <w:t>,</w:t>
      </w:r>
      <w:proofErr w:type="spellStart"/>
      <w:r>
        <w:rPr>
          <w:color w:val="ABB2BF"/>
          <w:sz w:val="24"/>
          <w:szCs w:val="24"/>
        </w:rPr>
        <w:t>i</w:t>
      </w:r>
      <w:proofErr w:type="gramEnd"/>
      <w:r>
        <w:rPr>
          <w:color w:val="ABB2BF"/>
          <w:sz w:val="24"/>
          <w:szCs w:val="24"/>
        </w:rPr>
        <w:t>,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,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</w:t>
      </w:r>
      <w:proofErr w:type="spellEnd"/>
      <w:r>
        <w:rPr>
          <w:color w:val="ABB2BF"/>
          <w:sz w:val="24"/>
          <w:szCs w:val="24"/>
        </w:rPr>
        <w:t>);</w:t>
      </w:r>
    </w:p>
    <w:p w14:paraId="03738660" w14:textId="0C4A233A" w:rsidR="008D0CB6" w:rsidRDefault="008D0CB6" w:rsidP="00546EFD">
      <w:pPr>
        <w:rPr>
          <w:sz w:val="24"/>
          <w:szCs w:val="22"/>
          <w:lang w:val="en-US"/>
        </w:rPr>
      </w:pPr>
    </w:p>
    <w:p w14:paraId="1336261D" w14:textId="36F5E93A" w:rsidR="008D0CB6" w:rsidRDefault="008D0CB6" w:rsidP="00546EFD">
      <w:pPr>
        <w:rPr>
          <w:sz w:val="24"/>
          <w:szCs w:val="22"/>
          <w:lang w:val="en-US"/>
        </w:rPr>
      </w:pPr>
      <w:r w:rsidRPr="008D0CB6">
        <w:rPr>
          <w:sz w:val="24"/>
          <w:szCs w:val="22"/>
          <w:highlight w:val="yellow"/>
          <w:lang w:val="en-US"/>
        </w:rPr>
        <w:t>Note: char takes 2 bytes (Unicode)</w:t>
      </w:r>
    </w:p>
    <w:p w14:paraId="4F0E7A5D" w14:textId="79793313" w:rsidR="008D0CB6" w:rsidRDefault="008D0CB6" w:rsidP="00546EFD">
      <w:pPr>
        <w:rPr>
          <w:sz w:val="24"/>
          <w:szCs w:val="22"/>
          <w:lang w:val="en-US"/>
        </w:rPr>
      </w:pPr>
    </w:p>
    <w:p w14:paraId="732DBE7C" w14:textId="2CE816AA" w:rsidR="008D0CB6" w:rsidRDefault="00C07D89" w:rsidP="00546EFD">
      <w:pPr>
        <w:rPr>
          <w:sz w:val="24"/>
          <w:szCs w:val="22"/>
          <w:lang w:val="en-US"/>
        </w:rPr>
      </w:pPr>
      <w:hyperlink r:id="rId9" w:history="1">
        <w:r w:rsidR="008D0CB6" w:rsidRPr="008D0CB6">
          <w:rPr>
            <w:rStyle w:val="Hyperlink"/>
            <w:sz w:val="24"/>
            <w:szCs w:val="22"/>
            <w:lang w:val="en-US"/>
          </w:rPr>
          <w:t>Flowchart for datatypes</w:t>
        </w:r>
      </w:hyperlink>
    </w:p>
    <w:p w14:paraId="5EBA35CC" w14:textId="71D18F77" w:rsidR="008D0CB6" w:rsidRDefault="006B56FF" w:rsidP="00546EFD">
      <w:pPr>
        <w:rPr>
          <w:sz w:val="24"/>
          <w:szCs w:val="22"/>
          <w:lang w:val="en-US"/>
        </w:rPr>
      </w:pPr>
      <w:r w:rsidRPr="00EB7612">
        <w:rPr>
          <w:b/>
          <w:bCs/>
          <w:sz w:val="24"/>
          <w:szCs w:val="22"/>
          <w:lang w:val="en-US"/>
        </w:rPr>
        <w:t>Literals:</w:t>
      </w:r>
      <w:r>
        <w:rPr>
          <w:sz w:val="24"/>
          <w:szCs w:val="22"/>
          <w:lang w:val="en-US"/>
        </w:rPr>
        <w:t xml:space="preserve"> a constant value which can be assigned to a variable is called literal.</w:t>
      </w:r>
    </w:p>
    <w:p w14:paraId="0F79B4BB" w14:textId="04C602AC" w:rsidR="006B56FF" w:rsidRDefault="006B56FF" w:rsidP="00546EFD">
      <w:pPr>
        <w:rPr>
          <w:sz w:val="24"/>
          <w:szCs w:val="22"/>
          <w:lang w:val="en-US"/>
        </w:rPr>
      </w:pPr>
      <w:r w:rsidRPr="00EB7612">
        <w:rPr>
          <w:b/>
          <w:bCs/>
          <w:sz w:val="24"/>
          <w:szCs w:val="22"/>
          <w:lang w:val="en-US"/>
        </w:rPr>
        <w:t>Keywords:</w:t>
      </w:r>
      <w:r>
        <w:rPr>
          <w:sz w:val="24"/>
          <w:szCs w:val="22"/>
          <w:lang w:val="en-US"/>
        </w:rPr>
        <w:t xml:space="preserve"> Words which are reserved by the java compiler</w:t>
      </w:r>
    </w:p>
    <w:p w14:paraId="3B61348F" w14:textId="56FC5E6C" w:rsidR="00EB7612" w:rsidRDefault="00EB7612" w:rsidP="00EB76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B7612">
        <w:rPr>
          <w:rFonts w:cstheme="minorHAnsi"/>
          <w:b/>
          <w:bCs/>
          <w:sz w:val="24"/>
          <w:szCs w:val="24"/>
        </w:rPr>
        <w:t>Identifier:</w:t>
      </w:r>
      <w:r>
        <w:rPr>
          <w:rFonts w:cstheme="minorHAnsi"/>
          <w:sz w:val="24"/>
          <w:szCs w:val="24"/>
        </w:rPr>
        <w:t xml:space="preserve"> </w:t>
      </w:r>
      <w:r w:rsidRPr="00EB7612">
        <w:rPr>
          <w:rFonts w:cstheme="minorHAnsi"/>
          <w:sz w:val="24"/>
          <w:szCs w:val="24"/>
        </w:rPr>
        <w:t>Identifiers are the names that identify the elements such as classes, methods, and</w:t>
      </w:r>
      <w:r>
        <w:rPr>
          <w:rFonts w:cstheme="minorHAnsi"/>
          <w:sz w:val="24"/>
          <w:szCs w:val="24"/>
        </w:rPr>
        <w:t xml:space="preserve"> </w:t>
      </w:r>
      <w:r w:rsidRPr="00EB7612">
        <w:rPr>
          <w:rFonts w:cstheme="minorHAnsi"/>
          <w:sz w:val="24"/>
          <w:szCs w:val="24"/>
        </w:rPr>
        <w:t>variables in a program.</w:t>
      </w:r>
    </w:p>
    <w:p w14:paraId="2ABF275B" w14:textId="77777777" w:rsidR="00EB7612" w:rsidRPr="00EB7612" w:rsidRDefault="00EB7612" w:rsidP="00EB76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D38819E" w14:textId="74996CC1" w:rsidR="006B56FF" w:rsidRDefault="006B56FF" w:rsidP="00546EFD">
      <w:pPr>
        <w:rPr>
          <w:b/>
          <w:bCs/>
          <w:sz w:val="24"/>
          <w:szCs w:val="22"/>
          <w:lang w:val="en-US"/>
        </w:rPr>
      </w:pPr>
      <w:r w:rsidRPr="006B56FF">
        <w:rPr>
          <w:b/>
          <w:bCs/>
          <w:sz w:val="24"/>
          <w:szCs w:val="22"/>
          <w:lang w:val="en-US"/>
        </w:rPr>
        <w:t>Getting user input</w:t>
      </w:r>
    </w:p>
    <w:p w14:paraId="3CEE2877" w14:textId="4F5C5471" w:rsidR="00EB7612" w:rsidRPr="006B56FF" w:rsidRDefault="00EB7612" w:rsidP="00546EFD">
      <w:pPr>
        <w:rPr>
          <w:b/>
          <w:bCs/>
          <w:sz w:val="24"/>
          <w:szCs w:val="22"/>
          <w:lang w:val="en-US"/>
        </w:rPr>
      </w:pPr>
      <w:r w:rsidRPr="00EB7612">
        <w:rPr>
          <w:b/>
          <w:bCs/>
          <w:noProof/>
          <w:sz w:val="24"/>
          <w:szCs w:val="22"/>
          <w:lang w:val="en-US"/>
        </w:rPr>
        <w:drawing>
          <wp:inline distT="0" distB="0" distL="0" distR="0" wp14:anchorId="24205642" wp14:editId="4147E8FD">
            <wp:extent cx="5731510" cy="20974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E1437" w14:textId="74FFEAC1" w:rsidR="00546EFD" w:rsidRDefault="006B56FF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Scanner class is used for this purpose</w:t>
      </w:r>
    </w:p>
    <w:p w14:paraId="51A3872D" w14:textId="77777777" w:rsidR="002F1C6A" w:rsidRDefault="002F1C6A" w:rsidP="002F1C6A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r>
        <w:rPr>
          <w:color w:val="E5C07B"/>
          <w:sz w:val="24"/>
          <w:szCs w:val="24"/>
        </w:rPr>
        <w:t>com.company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5_TakingInput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r>
        <w:rPr>
          <w:color w:val="ABB2BF"/>
          <w:sz w:val="24"/>
          <w:szCs w:val="24"/>
        </w:rPr>
        <w:t xml:space="preserve">S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integer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float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x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Floa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sum=</w:t>
      </w:r>
      <w:proofErr w:type="spellStart"/>
      <w:r>
        <w:rPr>
          <w:color w:val="ABB2BF"/>
          <w:sz w:val="24"/>
          <w:szCs w:val="24"/>
        </w:rPr>
        <w:t>a+x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um is:"</w:t>
      </w:r>
      <w:r>
        <w:rPr>
          <w:color w:val="ABB2BF"/>
          <w:sz w:val="24"/>
          <w:szCs w:val="24"/>
        </w:rPr>
        <w:t>+sum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C678DD"/>
          <w:sz w:val="24"/>
          <w:szCs w:val="24"/>
        </w:rPr>
        <w:t>boolean</w:t>
      </w:r>
      <w:proofErr w:type="spellEnd"/>
      <w:r>
        <w:rPr>
          <w:color w:val="C678DD"/>
          <w:sz w:val="24"/>
          <w:szCs w:val="24"/>
        </w:rPr>
        <w:t xml:space="preserve"> </w:t>
      </w:r>
      <w:r>
        <w:rPr>
          <w:color w:val="ABB2BF"/>
          <w:sz w:val="24"/>
          <w:szCs w:val="24"/>
        </w:rPr>
        <w:t>b1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has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s next input integer?"</w:t>
      </w:r>
      <w:r>
        <w:rPr>
          <w:color w:val="ABB2BF"/>
          <w:sz w:val="24"/>
          <w:szCs w:val="24"/>
        </w:rPr>
        <w:t>+b1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  <w:t xml:space="preserve">        S=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nput a string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tring </w:t>
      </w:r>
      <w:r>
        <w:rPr>
          <w:color w:val="ABB2BF"/>
          <w:sz w:val="24"/>
          <w:szCs w:val="24"/>
        </w:rPr>
        <w:t>str1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tring is:"</w:t>
      </w:r>
      <w:r>
        <w:rPr>
          <w:color w:val="ABB2BF"/>
          <w:sz w:val="24"/>
          <w:szCs w:val="24"/>
        </w:rPr>
        <w:t>+str1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  <w:t xml:space="preserve">        S=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nput a string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tring </w:t>
      </w:r>
      <w:r>
        <w:rPr>
          <w:color w:val="ABB2BF"/>
          <w:sz w:val="24"/>
          <w:szCs w:val="24"/>
        </w:rPr>
        <w:t>str2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Line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tring is:"</w:t>
      </w:r>
      <w:r>
        <w:rPr>
          <w:color w:val="ABB2BF"/>
          <w:sz w:val="24"/>
          <w:szCs w:val="24"/>
        </w:rPr>
        <w:t>+str2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lastRenderedPageBreak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22483B83" w14:textId="77777777" w:rsidR="002F1C6A" w:rsidRDefault="002F1C6A" w:rsidP="00546EFD">
      <w:pPr>
        <w:rPr>
          <w:sz w:val="24"/>
          <w:szCs w:val="22"/>
          <w:lang w:val="en-US"/>
        </w:rPr>
      </w:pPr>
    </w:p>
    <w:p w14:paraId="135B1F7A" w14:textId="77777777" w:rsidR="002F1C6A" w:rsidRDefault="002F1C6A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Note: Before taking string input always flush buffer using </w:t>
      </w:r>
    </w:p>
    <w:p w14:paraId="42E01F6A" w14:textId="07487D57" w:rsidR="006B56FF" w:rsidRPr="00546EFD" w:rsidRDefault="002F1C6A" w:rsidP="00546EFD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sc</w:t>
      </w:r>
      <w:proofErr w:type="spellEnd"/>
      <w:r>
        <w:rPr>
          <w:sz w:val="24"/>
          <w:szCs w:val="22"/>
          <w:lang w:val="en-US"/>
        </w:rPr>
        <w:t xml:space="preserve"> = new </w:t>
      </w:r>
      <w:proofErr w:type="gramStart"/>
      <w:r>
        <w:rPr>
          <w:sz w:val="24"/>
          <w:szCs w:val="22"/>
          <w:lang w:val="en-US"/>
        </w:rPr>
        <w:t>Scanner(</w:t>
      </w:r>
      <w:proofErr w:type="gramEnd"/>
      <w:r>
        <w:rPr>
          <w:sz w:val="24"/>
          <w:szCs w:val="22"/>
          <w:lang w:val="en-US"/>
        </w:rPr>
        <w:t>System.in);</w:t>
      </w:r>
      <w:r w:rsidR="006B56FF">
        <w:rPr>
          <w:sz w:val="24"/>
          <w:szCs w:val="22"/>
          <w:lang w:val="en-US"/>
        </w:rPr>
        <w:t xml:space="preserve"> </w:t>
      </w:r>
    </w:p>
    <w:p w14:paraId="4AC668FB" w14:textId="751A9F44" w:rsidR="00944CA4" w:rsidRPr="006E3571" w:rsidRDefault="002F1C6A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 xml:space="preserve">Q1: </w:t>
      </w:r>
      <w:proofErr w:type="spellStart"/>
      <w:r w:rsidRPr="006E3571">
        <w:rPr>
          <w:b/>
          <w:bCs/>
          <w:sz w:val="24"/>
          <w:szCs w:val="22"/>
          <w:lang w:val="en-US"/>
        </w:rPr>
        <w:t>cbseCalculator</w:t>
      </w:r>
      <w:proofErr w:type="spellEnd"/>
    </w:p>
    <w:p w14:paraId="5EA78E23" w14:textId="77777777" w:rsidR="00EB7612" w:rsidRDefault="00EB7612" w:rsidP="00EB7612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r>
        <w:rPr>
          <w:color w:val="E5C07B"/>
          <w:sz w:val="24"/>
          <w:szCs w:val="24"/>
        </w:rPr>
        <w:t>com.company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6_calc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proofErr w:type="spellStart"/>
      <w:r>
        <w:rPr>
          <w:color w:val="ABB2BF"/>
          <w:sz w:val="24"/>
          <w:szCs w:val="24"/>
        </w:rPr>
        <w:t>eng,maths,sci,sst,sans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proofErr w:type="spellStart"/>
      <w:r>
        <w:rPr>
          <w:color w:val="ABB2BF"/>
          <w:sz w:val="24"/>
          <w:szCs w:val="24"/>
        </w:rPr>
        <w:t>sc</w:t>
      </w:r>
      <w:proofErr w:type="spellEnd"/>
      <w:r>
        <w:rPr>
          <w:color w:val="ABB2BF"/>
          <w:sz w:val="24"/>
          <w:szCs w:val="24"/>
        </w:rPr>
        <w:t xml:space="preserve">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 xml:space="preserve">"Enter the marks of </w:t>
      </w:r>
      <w:proofErr w:type="spellStart"/>
      <w:r>
        <w:rPr>
          <w:color w:val="98C379"/>
          <w:sz w:val="24"/>
          <w:szCs w:val="24"/>
        </w:rPr>
        <w:t>Eng</w:t>
      </w:r>
      <w:proofErr w:type="spellEnd"/>
      <w:r>
        <w:rPr>
          <w:color w:val="98C379"/>
          <w:sz w:val="24"/>
          <w:szCs w:val="24"/>
        </w:rPr>
        <w:t>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ABB2BF"/>
          <w:sz w:val="24"/>
          <w:szCs w:val="24"/>
        </w:rPr>
        <w:t>eng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maths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maths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sci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sci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 xml:space="preserve">"Enter the marks of </w:t>
      </w:r>
      <w:proofErr w:type="spellStart"/>
      <w:r>
        <w:rPr>
          <w:color w:val="98C379"/>
          <w:sz w:val="24"/>
          <w:szCs w:val="24"/>
        </w:rPr>
        <w:t>sst</w:t>
      </w:r>
      <w:proofErr w:type="spellEnd"/>
      <w:r>
        <w:rPr>
          <w:color w:val="98C379"/>
          <w:sz w:val="24"/>
          <w:szCs w:val="24"/>
        </w:rPr>
        <w:t>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ABB2BF"/>
          <w:sz w:val="24"/>
          <w:szCs w:val="24"/>
        </w:rPr>
        <w:t>sst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sans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sans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res = (</w:t>
      </w:r>
      <w:proofErr w:type="spellStart"/>
      <w:r>
        <w:rPr>
          <w:color w:val="ABB2BF"/>
          <w:sz w:val="24"/>
          <w:szCs w:val="24"/>
        </w:rPr>
        <w:t>eng+maths+sci+sst+sans</w:t>
      </w:r>
      <w:proofErr w:type="spellEnd"/>
      <w:r>
        <w:rPr>
          <w:color w:val="ABB2BF"/>
          <w:sz w:val="24"/>
          <w:szCs w:val="24"/>
        </w:rPr>
        <w:t>)/</w:t>
      </w:r>
      <w:r>
        <w:rPr>
          <w:color w:val="D19A66"/>
          <w:sz w:val="24"/>
          <w:szCs w:val="24"/>
        </w:rPr>
        <w:t>5f</w:t>
      </w:r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f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The percentage is:%.4f</w:t>
      </w:r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n</w:t>
      </w:r>
      <w:r>
        <w:rPr>
          <w:color w:val="98C379"/>
          <w:sz w:val="24"/>
          <w:szCs w:val="24"/>
        </w:rPr>
        <w:t>"</w:t>
      </w:r>
      <w:r>
        <w:rPr>
          <w:color w:val="ABB2BF"/>
          <w:sz w:val="24"/>
          <w:szCs w:val="24"/>
        </w:rPr>
        <w:t>,res</w:t>
      </w:r>
      <w:proofErr w:type="spellEnd"/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195CEB5E" w14:textId="33592680" w:rsidR="002F1C6A" w:rsidRDefault="002F1C6A">
      <w:pPr>
        <w:rPr>
          <w:sz w:val="24"/>
          <w:szCs w:val="22"/>
          <w:lang w:val="en-US"/>
        </w:rPr>
      </w:pPr>
    </w:p>
    <w:p w14:paraId="7E26D0F1" w14:textId="30C8BF39" w:rsidR="00EB7612" w:rsidRPr="00EB7612" w:rsidRDefault="00EB7612" w:rsidP="00EB7612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EB7612">
        <w:rPr>
          <w:b/>
          <w:bCs/>
          <w:sz w:val="28"/>
          <w:szCs w:val="26"/>
          <w:lang w:val="en-US"/>
        </w:rPr>
        <w:t>Constants</w:t>
      </w:r>
    </w:p>
    <w:p w14:paraId="10848B02" w14:textId="7982FA1F" w:rsidR="00EB7612" w:rsidRDefault="00EB7612" w:rsidP="00EB7612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We can declare constant using final keyword.</w:t>
      </w:r>
    </w:p>
    <w:p w14:paraId="30C27B5D" w14:textId="094EA293" w:rsidR="00EB7612" w:rsidRDefault="00EB7612" w:rsidP="00EB7612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Eg</w:t>
      </w:r>
      <w:proofErr w:type="spellEnd"/>
      <w:r>
        <w:rPr>
          <w:sz w:val="24"/>
          <w:szCs w:val="22"/>
          <w:lang w:val="en-US"/>
        </w:rPr>
        <w:t>: final double pi = 3.14</w:t>
      </w:r>
    </w:p>
    <w:p w14:paraId="5D70B869" w14:textId="2057D84A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>Some important programs:</w:t>
      </w:r>
    </w:p>
    <w:p w14:paraId="65115A7C" w14:textId="163795F4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>Q2: ExponentOperations.java</w:t>
      </w:r>
    </w:p>
    <w:p w14:paraId="760A8490" w14:textId="77777777" w:rsidR="006E3571" w:rsidRDefault="006E3571" w:rsidP="006E3571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proofErr w:type="gramStart"/>
      <w:r>
        <w:rPr>
          <w:color w:val="E5C07B"/>
          <w:sz w:val="24"/>
          <w:szCs w:val="24"/>
        </w:rPr>
        <w:t>com.company</w:t>
      </w:r>
      <w:proofErr w:type="spellEnd"/>
      <w:proofErr w:type="gram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proofErr w:type="spellStart"/>
      <w:r>
        <w:rPr>
          <w:color w:val="E5C07B"/>
          <w:sz w:val="24"/>
          <w:szCs w:val="24"/>
        </w:rPr>
        <w:t>ExponentOperations</w:t>
      </w:r>
      <w:proofErr w:type="spellEnd"/>
      <w:r>
        <w:rPr>
          <w:color w:val="E5C07B"/>
          <w:sz w:val="24"/>
          <w:szCs w:val="24"/>
        </w:rPr>
        <w:t xml:space="preserve">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 = (</w:t>
      </w:r>
      <w:r>
        <w:rPr>
          <w:color w:val="C678DD"/>
          <w:sz w:val="24"/>
          <w:szCs w:val="24"/>
        </w:rPr>
        <w:t>int</w:t>
      </w:r>
      <w:r>
        <w:rPr>
          <w:color w:val="ABB2BF"/>
          <w:sz w:val="24"/>
          <w:szCs w:val="24"/>
        </w:rPr>
        <w:t>)</w:t>
      </w:r>
      <w:proofErr w:type="spellStart"/>
      <w:r>
        <w:rPr>
          <w:color w:val="E5C07B"/>
          <w:sz w:val="24"/>
          <w:szCs w:val="24"/>
        </w:rPr>
        <w:t>Math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ow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D19A66"/>
          <w:sz w:val="24"/>
          <w:szCs w:val="24"/>
        </w:rPr>
        <w:t>2</w:t>
      </w:r>
      <w:r>
        <w:rPr>
          <w:color w:val="ABB2BF"/>
          <w:sz w:val="24"/>
          <w:szCs w:val="24"/>
        </w:rPr>
        <w:t>,</w:t>
      </w:r>
      <w:r>
        <w:rPr>
          <w:color w:val="D19A66"/>
          <w:sz w:val="24"/>
          <w:szCs w:val="24"/>
        </w:rPr>
        <w:t>3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a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6D8075F9" w14:textId="77777777" w:rsidR="006E3571" w:rsidRDefault="006E3571" w:rsidP="00EB7612">
      <w:pPr>
        <w:rPr>
          <w:sz w:val="24"/>
          <w:szCs w:val="22"/>
          <w:lang w:val="en-US"/>
        </w:rPr>
      </w:pPr>
    </w:p>
    <w:p w14:paraId="062AFC46" w14:textId="11374306" w:rsidR="00EB7612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lastRenderedPageBreak/>
        <w:t>Q3: Taking character input</w:t>
      </w:r>
    </w:p>
    <w:p w14:paraId="268A1BCE" w14:textId="77777777" w:rsidR="006E3571" w:rsidRDefault="006E3571" w:rsidP="006E3571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proofErr w:type="gramStart"/>
      <w:r>
        <w:rPr>
          <w:color w:val="E5C07B"/>
          <w:sz w:val="24"/>
          <w:szCs w:val="24"/>
        </w:rPr>
        <w:t>com.company</w:t>
      </w:r>
      <w:proofErr w:type="spellEnd"/>
      <w:proofErr w:type="gram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7_PracticeSet_Q2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proofErr w:type="spellStart"/>
      <w:r>
        <w:rPr>
          <w:color w:val="ABB2BF"/>
          <w:sz w:val="24"/>
          <w:szCs w:val="24"/>
        </w:rPr>
        <w:t>sc</w:t>
      </w:r>
      <w:proofErr w:type="spellEnd"/>
      <w:r>
        <w:rPr>
          <w:color w:val="ABB2BF"/>
          <w:sz w:val="24"/>
          <w:szCs w:val="24"/>
        </w:rPr>
        <w:t xml:space="preserve">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</w:r>
      <w:r>
        <w:rPr>
          <w:color w:val="5C6370"/>
          <w:sz w:val="24"/>
          <w:szCs w:val="24"/>
        </w:rPr>
        <w:t>//        way to take character input</w:t>
      </w:r>
      <w:r>
        <w:rPr>
          <w:color w:val="5C6370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char </w:t>
      </w:r>
      <w:proofErr w:type="spellStart"/>
      <w:r>
        <w:rPr>
          <w:color w:val="ABB2BF"/>
          <w:sz w:val="24"/>
          <w:szCs w:val="24"/>
        </w:rPr>
        <w:t>ch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</w:t>
      </w:r>
      <w:proofErr w:type="spellEnd"/>
      <w:r>
        <w:rPr>
          <w:color w:val="ABB2BF"/>
          <w:sz w:val="24"/>
          <w:szCs w:val="24"/>
        </w:rPr>
        <w:t>().</w:t>
      </w:r>
      <w:proofErr w:type="spellStart"/>
      <w:r>
        <w:rPr>
          <w:color w:val="61AFEF"/>
          <w:sz w:val="24"/>
          <w:szCs w:val="24"/>
        </w:rPr>
        <w:t>charAt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D19A66"/>
          <w:sz w:val="24"/>
          <w:szCs w:val="24"/>
        </w:rPr>
        <w:t>0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 = ch+</w:t>
      </w:r>
      <w:r>
        <w:rPr>
          <w:color w:val="D19A66"/>
          <w:sz w:val="24"/>
          <w:szCs w:val="24"/>
        </w:rPr>
        <w:t>8</w:t>
      </w:r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the grade is:"</w:t>
      </w:r>
      <w:r>
        <w:rPr>
          <w:color w:val="ABB2BF"/>
          <w:sz w:val="24"/>
          <w:szCs w:val="24"/>
        </w:rPr>
        <w:t>+(</w:t>
      </w:r>
      <w:r>
        <w:rPr>
          <w:color w:val="C678DD"/>
          <w:sz w:val="24"/>
          <w:szCs w:val="24"/>
        </w:rPr>
        <w:t>char</w:t>
      </w:r>
      <w:r>
        <w:rPr>
          <w:color w:val="ABB2BF"/>
          <w:sz w:val="24"/>
          <w:szCs w:val="24"/>
        </w:rPr>
        <w:t>)(a-</w:t>
      </w:r>
      <w:r>
        <w:rPr>
          <w:color w:val="D19A66"/>
          <w:sz w:val="24"/>
          <w:szCs w:val="24"/>
        </w:rPr>
        <w:t>8</w:t>
      </w:r>
      <w:r>
        <w:rPr>
          <w:color w:val="ABB2BF"/>
          <w:sz w:val="24"/>
          <w:szCs w:val="24"/>
        </w:rPr>
        <w:t>)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1012F9F3" w14:textId="77777777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</w:p>
    <w:p w14:paraId="7A938CF1" w14:textId="56BE5044" w:rsidR="00EB7612" w:rsidRPr="00EB7612" w:rsidRDefault="00EB7612" w:rsidP="00EB7612">
      <w:pPr>
        <w:rPr>
          <w:b/>
          <w:bCs/>
          <w:sz w:val="32"/>
          <w:szCs w:val="30"/>
          <w:lang w:val="en-US"/>
        </w:rPr>
      </w:pPr>
      <w:r w:rsidRPr="00EB7612">
        <w:rPr>
          <w:b/>
          <w:bCs/>
          <w:sz w:val="32"/>
          <w:szCs w:val="30"/>
          <w:lang w:val="en-US"/>
        </w:rPr>
        <w:t>2 Operators and expressions</w:t>
      </w:r>
    </w:p>
    <w:p w14:paraId="57C63681" w14:textId="44663B73" w:rsidR="00944CA4" w:rsidRDefault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>2.1 Types of operators</w:t>
      </w:r>
    </w:p>
    <w:p w14:paraId="73F27A9D" w14:textId="6B04105B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 w:rsidRPr="004B30D9">
        <w:rPr>
          <w:sz w:val="24"/>
          <w:szCs w:val="22"/>
          <w:lang w:val="en-US"/>
        </w:rPr>
        <w:t>Arithmetic operators</w:t>
      </w:r>
      <w:r>
        <w:rPr>
          <w:sz w:val="24"/>
          <w:szCs w:val="22"/>
          <w:lang w:val="en-US"/>
        </w:rPr>
        <w:t>: +, -, *, /, %, ++, --</w:t>
      </w:r>
    </w:p>
    <w:p w14:paraId="15F45165" w14:textId="55C22452" w:rsidR="004B30D9" w:rsidRPr="004B30D9" w:rsidRDefault="004B30D9" w:rsidP="004B30D9">
      <w:pPr>
        <w:pStyle w:val="ListParagraph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te: % operator works on float and double in Java</w:t>
      </w:r>
    </w:p>
    <w:p w14:paraId="5E58F3D5" w14:textId="419856BA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Assignment operators: =, += etc.</w:t>
      </w:r>
    </w:p>
    <w:p w14:paraId="04C9FC83" w14:textId="23532B77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Comparison operators: ==, &gt;=, &lt;= </w:t>
      </w:r>
    </w:p>
    <w:p w14:paraId="04C4CBC5" w14:textId="7AD59F7C" w:rsidR="004B30D9" w:rsidRP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Logical operators: &amp;&amp;, ||</w:t>
      </w:r>
      <w:proofErr w:type="gramStart"/>
      <w:r>
        <w:rPr>
          <w:sz w:val="24"/>
          <w:szCs w:val="22"/>
          <w:lang w:val="en-US"/>
        </w:rPr>
        <w:t>, !</w:t>
      </w:r>
      <w:proofErr w:type="gramEnd"/>
    </w:p>
    <w:p w14:paraId="50AAAE2E" w14:textId="13F83875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Bitwise operators: &amp;, |</w:t>
      </w:r>
    </w:p>
    <w:p w14:paraId="232F7651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581E4ACB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2C7749A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787378E7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632AC203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1746F100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921C0A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218135BA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3FE0779D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4594216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5F5D6DD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C815AFB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349A8BBD" w14:textId="1E4B5ED2" w:rsidR="004B30D9" w:rsidRDefault="004B30D9" w:rsidP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lastRenderedPageBreak/>
        <w:t>2.2 Associativity and Precedence</w:t>
      </w:r>
    </w:p>
    <w:p w14:paraId="0F3F7DCB" w14:textId="5540AEE5" w:rsidR="00F745C5" w:rsidRDefault="00F745C5" w:rsidP="004B30D9">
      <w:pPr>
        <w:rPr>
          <w:b/>
          <w:bCs/>
          <w:sz w:val="28"/>
          <w:szCs w:val="26"/>
          <w:lang w:val="en-US"/>
        </w:rPr>
      </w:pPr>
      <w:r w:rsidRPr="00F745C5">
        <w:rPr>
          <w:b/>
          <w:bCs/>
          <w:sz w:val="28"/>
          <w:szCs w:val="26"/>
          <w:lang w:val="en-US"/>
        </w:rPr>
        <w:drawing>
          <wp:inline distT="0" distB="0" distL="0" distR="0" wp14:anchorId="2D826EBE" wp14:editId="7FDF49E8">
            <wp:extent cx="4277322" cy="598253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598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AD93A" w14:textId="277BAA9D" w:rsidR="004B30D9" w:rsidRDefault="004B30D9" w:rsidP="004B30D9">
      <w:pPr>
        <w:rPr>
          <w:sz w:val="24"/>
          <w:szCs w:val="22"/>
          <w:lang w:val="en-US"/>
        </w:rPr>
      </w:pPr>
      <w:r>
        <w:rPr>
          <w:b/>
          <w:bCs/>
          <w:sz w:val="24"/>
          <w:szCs w:val="22"/>
          <w:lang w:val="en-US"/>
        </w:rPr>
        <w:t xml:space="preserve">Associativity: </w:t>
      </w:r>
      <w:r>
        <w:rPr>
          <w:sz w:val="24"/>
          <w:szCs w:val="22"/>
          <w:lang w:val="en-US"/>
        </w:rPr>
        <w:t>It tells us the direction of execution of operators.</w:t>
      </w:r>
    </w:p>
    <w:p w14:paraId="6C6D3E5F" w14:textId="4E4D0D38" w:rsidR="004B30D9" w:rsidRDefault="004B30D9" w:rsidP="004B30D9">
      <w:pPr>
        <w:rPr>
          <w:sz w:val="24"/>
          <w:szCs w:val="22"/>
          <w:lang w:val="en-US"/>
        </w:rPr>
      </w:pPr>
      <w:r>
        <w:rPr>
          <w:b/>
          <w:bCs/>
          <w:sz w:val="24"/>
          <w:szCs w:val="22"/>
          <w:lang w:val="en-US"/>
        </w:rPr>
        <w:t xml:space="preserve">Precedence: </w:t>
      </w:r>
      <w:r>
        <w:rPr>
          <w:sz w:val="24"/>
          <w:szCs w:val="22"/>
          <w:lang w:val="en-US"/>
        </w:rPr>
        <w:t>It tells which operator needs to be applied first.</w:t>
      </w:r>
    </w:p>
    <w:p w14:paraId="00AF2A26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UCA – R to L</w:t>
      </w:r>
    </w:p>
    <w:p w14:paraId="6FB74DD2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Other operators L to R</w:t>
      </w:r>
    </w:p>
    <w:p w14:paraId="31CC5451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795661A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4AF9763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AB0ED67" w14:textId="497ABCF3" w:rsidR="004B30D9" w:rsidRDefault="004B30D9" w:rsidP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lastRenderedPageBreak/>
        <w:t>2.3 Resulting Data type after an arithmetic operation</w:t>
      </w:r>
    </w:p>
    <w:p w14:paraId="142260E5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It always converts to the bigger dataty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B30D9" w14:paraId="6ABD848B" w14:textId="77777777" w:rsidTr="00F745C5">
        <w:tc>
          <w:tcPr>
            <w:tcW w:w="4508" w:type="dxa"/>
          </w:tcPr>
          <w:p w14:paraId="3CCBF436" w14:textId="62983CAC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b:byte</w:t>
            </w:r>
            <w:proofErr w:type="gramEnd"/>
          </w:p>
        </w:tc>
        <w:tc>
          <w:tcPr>
            <w:tcW w:w="4508" w:type="dxa"/>
          </w:tcPr>
          <w:p w14:paraId="7764A291" w14:textId="540B3FB1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f:float</w:t>
            </w:r>
            <w:proofErr w:type="gramEnd"/>
          </w:p>
        </w:tc>
      </w:tr>
      <w:tr w:rsidR="004B30D9" w14:paraId="68EE09AE" w14:textId="77777777" w:rsidTr="00F745C5">
        <w:tc>
          <w:tcPr>
            <w:tcW w:w="4508" w:type="dxa"/>
          </w:tcPr>
          <w:p w14:paraId="0392A9AF" w14:textId="41C17B23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s:short</w:t>
            </w:r>
            <w:proofErr w:type="gramEnd"/>
          </w:p>
        </w:tc>
        <w:tc>
          <w:tcPr>
            <w:tcW w:w="4508" w:type="dxa"/>
          </w:tcPr>
          <w:p w14:paraId="2C84423E" w14:textId="253D4086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d:double</w:t>
            </w:r>
            <w:proofErr w:type="gramEnd"/>
          </w:p>
        </w:tc>
      </w:tr>
      <w:tr w:rsidR="004B30D9" w14:paraId="3EED0374" w14:textId="77777777" w:rsidTr="00F745C5">
        <w:tc>
          <w:tcPr>
            <w:tcW w:w="4508" w:type="dxa"/>
          </w:tcPr>
          <w:p w14:paraId="0EF64B27" w14:textId="4CE65D52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i:integer</w:t>
            </w:r>
            <w:proofErr w:type="gramEnd"/>
          </w:p>
        </w:tc>
        <w:tc>
          <w:tcPr>
            <w:tcW w:w="4508" w:type="dxa"/>
          </w:tcPr>
          <w:p w14:paraId="19ADE313" w14:textId="474F7F6A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c:char</w:t>
            </w:r>
            <w:proofErr w:type="gramEnd"/>
          </w:p>
        </w:tc>
      </w:tr>
      <w:tr w:rsidR="004B30D9" w14:paraId="13B164B3" w14:textId="77777777" w:rsidTr="00F745C5">
        <w:tc>
          <w:tcPr>
            <w:tcW w:w="4508" w:type="dxa"/>
          </w:tcPr>
          <w:p w14:paraId="25AA51C8" w14:textId="6E07DFF1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l:long</w:t>
            </w:r>
            <w:proofErr w:type="gramEnd"/>
          </w:p>
        </w:tc>
        <w:tc>
          <w:tcPr>
            <w:tcW w:w="4508" w:type="dxa"/>
          </w:tcPr>
          <w:p w14:paraId="12103AEE" w14:textId="77777777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</w:p>
        </w:tc>
      </w:tr>
    </w:tbl>
    <w:p w14:paraId="57251A0A" w14:textId="0F489BEF" w:rsidR="00F745C5" w:rsidRDefault="00F745C5" w:rsidP="004B30D9">
      <w:pPr>
        <w:rPr>
          <w:b/>
          <w:bCs/>
          <w:sz w:val="24"/>
          <w:szCs w:val="22"/>
          <w:lang w:val="en-US"/>
        </w:rPr>
      </w:pPr>
    </w:p>
    <w:p w14:paraId="6F92D46C" w14:textId="2E440E8C" w:rsidR="00F745C5" w:rsidRDefault="00F745C5" w:rsidP="004B30D9">
      <w:pPr>
        <w:rPr>
          <w:b/>
          <w:bCs/>
          <w:sz w:val="24"/>
          <w:szCs w:val="22"/>
          <w:lang w:val="en-US"/>
        </w:rPr>
      </w:pPr>
      <w:proofErr w:type="spellStart"/>
      <w:r>
        <w:rPr>
          <w:b/>
          <w:bCs/>
          <w:sz w:val="24"/>
          <w:szCs w:val="22"/>
          <w:lang w:val="en-US"/>
        </w:rPr>
        <w:t>Eg</w:t>
      </w:r>
      <w:proofErr w:type="spellEnd"/>
      <w:r>
        <w:rPr>
          <w:b/>
          <w:bCs/>
          <w:sz w:val="24"/>
          <w:szCs w:val="22"/>
          <w:lang w:val="en-US"/>
        </w:rPr>
        <w:t>:</w:t>
      </w:r>
    </w:p>
    <w:p w14:paraId="03EED20D" w14:textId="06D6DFDC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b + s -&gt; int</w:t>
      </w:r>
    </w:p>
    <w:p w14:paraId="043AB95E" w14:textId="23B6EE02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s +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-&gt; int</w:t>
      </w:r>
    </w:p>
    <w:p w14:paraId="5A72C13D" w14:textId="7E23A510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l + f -&gt; float</w:t>
      </w:r>
    </w:p>
    <w:p w14:paraId="3880578A" w14:textId="5F5158AC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+ f -&gt; float</w:t>
      </w:r>
    </w:p>
    <w:p w14:paraId="4EC3B073" w14:textId="6E67B4CA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c +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-&gt; int</w:t>
      </w:r>
    </w:p>
    <w:p w14:paraId="1B8F93C9" w14:textId="544D69E6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c + s -&gt;int</w:t>
      </w:r>
    </w:p>
    <w:p w14:paraId="38E47306" w14:textId="1F6A1BE4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l + d -&gt; double</w:t>
      </w:r>
    </w:p>
    <w:p w14:paraId="44BCCDE6" w14:textId="67F53392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f + d -&gt; double</w:t>
      </w:r>
    </w:p>
    <w:p w14:paraId="7FCE7CD3" w14:textId="77777777" w:rsidR="008237C3" w:rsidRDefault="008237C3">
      <w:pPr>
        <w:rPr>
          <w:b/>
          <w:bCs/>
          <w:sz w:val="32"/>
          <w:szCs w:val="30"/>
          <w:lang w:val="en-US"/>
        </w:rPr>
      </w:pPr>
      <w:r>
        <w:rPr>
          <w:b/>
          <w:bCs/>
          <w:sz w:val="32"/>
          <w:szCs w:val="30"/>
          <w:lang w:val="en-US"/>
        </w:rPr>
        <w:br w:type="page"/>
      </w:r>
    </w:p>
    <w:p w14:paraId="44C84DA4" w14:textId="1F2F4FF6" w:rsidR="008237C3" w:rsidRPr="008237C3" w:rsidRDefault="008237C3" w:rsidP="008237C3">
      <w:pPr>
        <w:rPr>
          <w:b/>
          <w:bCs/>
          <w:sz w:val="32"/>
          <w:szCs w:val="30"/>
          <w:lang w:val="en-US"/>
        </w:rPr>
      </w:pPr>
      <w:r w:rsidRPr="008237C3">
        <w:rPr>
          <w:b/>
          <w:bCs/>
          <w:sz w:val="32"/>
          <w:szCs w:val="30"/>
          <w:lang w:val="en-US"/>
        </w:rPr>
        <w:lastRenderedPageBreak/>
        <w:t>3</w:t>
      </w:r>
      <w:r>
        <w:rPr>
          <w:b/>
          <w:bCs/>
          <w:sz w:val="32"/>
          <w:szCs w:val="30"/>
          <w:lang w:val="en-US"/>
        </w:rPr>
        <w:t xml:space="preserve"> </w:t>
      </w:r>
      <w:r w:rsidRPr="008237C3">
        <w:rPr>
          <w:b/>
          <w:bCs/>
          <w:sz w:val="32"/>
          <w:szCs w:val="30"/>
          <w:lang w:val="en-US"/>
        </w:rPr>
        <w:t>Strings</w:t>
      </w:r>
    </w:p>
    <w:p w14:paraId="40BBF50F" w14:textId="6EDBA391" w:rsidR="008237C3" w:rsidRDefault="00C25648" w:rsidP="00C25648">
      <w:pPr>
        <w:rPr>
          <w:lang w:val="en-US"/>
        </w:rPr>
      </w:pPr>
      <w:r>
        <w:rPr>
          <w:lang w:val="en-US"/>
        </w:rPr>
        <w:t>String name = new String(“Harry”);</w:t>
      </w:r>
    </w:p>
    <w:p w14:paraId="7B1ED2A1" w14:textId="23B9FB61" w:rsidR="00C25648" w:rsidRDefault="00C25648" w:rsidP="00C25648">
      <w:pPr>
        <w:rPr>
          <w:b/>
          <w:bCs/>
          <w:lang w:val="en-US"/>
        </w:rPr>
      </w:pPr>
      <w:r>
        <w:rPr>
          <w:b/>
          <w:bCs/>
          <w:lang w:val="en-US"/>
        </w:rPr>
        <w:t>Ways to print string in Java</w:t>
      </w:r>
    </w:p>
    <w:p w14:paraId="0DF39C36" w14:textId="1BE4E798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ln</w:t>
      </w:r>
      <w:proofErr w:type="spellEnd"/>
      <w:r w:rsidRPr="00C25648">
        <w:rPr>
          <w:lang w:val="en-US"/>
        </w:rPr>
        <w:t>()</w:t>
      </w:r>
    </w:p>
    <w:p w14:paraId="5FD30EA4" w14:textId="4695C658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</w:t>
      </w:r>
      <w:proofErr w:type="spellEnd"/>
      <w:r w:rsidRPr="00C25648">
        <w:rPr>
          <w:lang w:val="en-US"/>
        </w:rPr>
        <w:t>()</w:t>
      </w:r>
    </w:p>
    <w:p w14:paraId="7AE709DD" w14:textId="626483F7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f</w:t>
      </w:r>
      <w:proofErr w:type="spellEnd"/>
      <w:r w:rsidRPr="00C25648">
        <w:rPr>
          <w:lang w:val="en-US"/>
        </w:rPr>
        <w:t>()</w:t>
      </w:r>
    </w:p>
    <w:p w14:paraId="45278428" w14:textId="2B3E0FD0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format</w:t>
      </w:r>
      <w:proofErr w:type="spellEnd"/>
      <w:r w:rsidRPr="00C25648">
        <w:rPr>
          <w:lang w:val="en-US"/>
        </w:rPr>
        <w:t>()</w:t>
      </w:r>
    </w:p>
    <w:p w14:paraId="06F17496" w14:textId="415F7B06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d: </w:t>
      </w:r>
      <w:r>
        <w:rPr>
          <w:lang w:val="en-US"/>
        </w:rPr>
        <w:t>int, long</w:t>
      </w:r>
    </w:p>
    <w:p w14:paraId="73148486" w14:textId="3498F6CB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f: </w:t>
      </w:r>
      <w:r>
        <w:rPr>
          <w:lang w:val="en-US"/>
        </w:rPr>
        <w:t>float, double</w:t>
      </w:r>
    </w:p>
    <w:p w14:paraId="08C7AA40" w14:textId="105D2E17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c: </w:t>
      </w:r>
      <w:r>
        <w:rPr>
          <w:lang w:val="en-US"/>
        </w:rPr>
        <w:t>char</w:t>
      </w:r>
    </w:p>
    <w:p w14:paraId="36DB868F" w14:textId="78BB531E" w:rsidR="004B30D9" w:rsidRDefault="00C25648">
      <w:pPr>
        <w:rPr>
          <w:sz w:val="24"/>
          <w:szCs w:val="22"/>
          <w:lang w:val="en-US"/>
        </w:rPr>
      </w:pPr>
      <w:r w:rsidRPr="00C25648">
        <w:rPr>
          <w:b/>
          <w:bCs/>
          <w:sz w:val="24"/>
          <w:szCs w:val="22"/>
          <w:lang w:val="en-US"/>
        </w:rPr>
        <w:t>%s:</w:t>
      </w:r>
      <w:r>
        <w:rPr>
          <w:b/>
          <w:bCs/>
          <w:sz w:val="24"/>
          <w:szCs w:val="22"/>
          <w:lang w:val="en-US"/>
        </w:rPr>
        <w:t xml:space="preserve"> </w:t>
      </w:r>
      <w:r>
        <w:rPr>
          <w:sz w:val="24"/>
          <w:szCs w:val="22"/>
          <w:lang w:val="en-US"/>
        </w:rPr>
        <w:t>string</w:t>
      </w:r>
    </w:p>
    <w:p w14:paraId="4570A2A7" w14:textId="50283F5F" w:rsidR="00C25648" w:rsidRDefault="00C25648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te: Strings are immutable and can’t be changed</w:t>
      </w:r>
    </w:p>
    <w:p w14:paraId="3313FE26" w14:textId="65B120B0" w:rsidR="00C25648" w:rsidRDefault="00C25648">
      <w:pPr>
        <w:rPr>
          <w:b/>
          <w:bCs/>
          <w:sz w:val="28"/>
          <w:szCs w:val="26"/>
          <w:lang w:val="en-US"/>
        </w:rPr>
      </w:pPr>
      <w:r w:rsidRPr="00C25648">
        <w:rPr>
          <w:b/>
          <w:bCs/>
          <w:sz w:val="28"/>
          <w:szCs w:val="26"/>
          <w:lang w:val="en-US"/>
        </w:rPr>
        <w:t>3.1 String methods</w:t>
      </w:r>
    </w:p>
    <w:p w14:paraId="573FDC66" w14:textId="6A70585E" w:rsidR="00C25648" w:rsidRDefault="00C25648">
      <w:pPr>
        <w:rPr>
          <w:sz w:val="24"/>
          <w:szCs w:val="22"/>
          <w:lang w:val="en-US"/>
        </w:rPr>
      </w:pPr>
      <w:r w:rsidRPr="00C25648">
        <w:rPr>
          <w:sz w:val="24"/>
          <w:szCs w:val="22"/>
          <w:lang w:val="en-US"/>
        </w:rPr>
        <w:t>String name = “Aditya”;</w:t>
      </w:r>
    </w:p>
    <w:p w14:paraId="72FB0069" w14:textId="67259775" w:rsidR="00182097" w:rsidRPr="00C25648" w:rsidRDefault="00182097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Modifying methods excluding length</w:t>
      </w:r>
    </w:p>
    <w:p w14:paraId="10885F2C" w14:textId="68D7AA5A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length</w:t>
      </w:r>
      <w:proofErr w:type="spellEnd"/>
      <w:proofErr w:type="gramEnd"/>
      <w:r>
        <w:rPr>
          <w:sz w:val="24"/>
          <w:szCs w:val="22"/>
          <w:lang w:val="en-US"/>
        </w:rPr>
        <w:t>(): gives length of the string</w:t>
      </w:r>
    </w:p>
    <w:p w14:paraId="34AF2B0B" w14:textId="580F099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oLowerCase</w:t>
      </w:r>
      <w:proofErr w:type="spellEnd"/>
      <w:proofErr w:type="gramEnd"/>
      <w:r>
        <w:rPr>
          <w:sz w:val="24"/>
          <w:szCs w:val="22"/>
          <w:lang w:val="en-US"/>
        </w:rPr>
        <w:t>(): converts string to lowercase and returns it</w:t>
      </w:r>
    </w:p>
    <w:p w14:paraId="2C41C749" w14:textId="191A14C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oUpperCase</w:t>
      </w:r>
      <w:proofErr w:type="spellEnd"/>
      <w:proofErr w:type="gramEnd"/>
      <w:r>
        <w:rPr>
          <w:sz w:val="24"/>
          <w:szCs w:val="22"/>
          <w:lang w:val="en-US"/>
        </w:rPr>
        <w:t>(): converts string to uppercase and returns it</w:t>
      </w:r>
    </w:p>
    <w:p w14:paraId="6795BC6D" w14:textId="2C0DB86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rim</w:t>
      </w:r>
      <w:proofErr w:type="spellEnd"/>
      <w:proofErr w:type="gramEnd"/>
      <w:r>
        <w:rPr>
          <w:sz w:val="24"/>
          <w:szCs w:val="22"/>
          <w:lang w:val="en-US"/>
        </w:rPr>
        <w:t>(): returns string after removing leading and trailing spaces</w:t>
      </w:r>
    </w:p>
    <w:p w14:paraId="49DE619B" w14:textId="3B0E8758" w:rsidR="00182097" w:rsidRDefault="00182097" w:rsidP="00182097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ubstring</w:t>
      </w:r>
      <w:proofErr w:type="spellEnd"/>
      <w:proofErr w:type="gramEnd"/>
      <w:r>
        <w:rPr>
          <w:sz w:val="24"/>
          <w:szCs w:val="22"/>
          <w:lang w:val="en-US"/>
        </w:rPr>
        <w:t>()</w:t>
      </w:r>
    </w:p>
    <w:p w14:paraId="0C726561" w14:textId="77777777" w:rsidR="00182097" w:rsidRPr="00182097" w:rsidRDefault="00182097" w:rsidP="00182097">
      <w:pPr>
        <w:pStyle w:val="ListParagraph"/>
        <w:numPr>
          <w:ilvl w:val="1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 w:rsidRPr="00182097">
        <w:rPr>
          <w:sz w:val="24"/>
          <w:szCs w:val="22"/>
          <w:lang w:val="en-US"/>
        </w:rPr>
        <w:t>name.substring</w:t>
      </w:r>
      <w:proofErr w:type="spellEnd"/>
      <w:proofErr w:type="gramEnd"/>
      <w:r w:rsidRPr="00182097">
        <w:rPr>
          <w:sz w:val="24"/>
          <w:szCs w:val="22"/>
          <w:lang w:val="en-US"/>
        </w:rPr>
        <w:t>(int start): returns a substring from start index including the start</w:t>
      </w:r>
    </w:p>
    <w:p w14:paraId="1BA7F669" w14:textId="4FD27BDD" w:rsidR="00182097" w:rsidRPr="00C25648" w:rsidRDefault="00182097" w:rsidP="00182097">
      <w:pPr>
        <w:pStyle w:val="ListParagraph"/>
        <w:numPr>
          <w:ilvl w:val="1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ubstring</w:t>
      </w:r>
      <w:proofErr w:type="spellEnd"/>
      <w:proofErr w:type="gramEnd"/>
      <w:r>
        <w:rPr>
          <w:sz w:val="24"/>
          <w:szCs w:val="22"/>
          <w:lang w:val="en-US"/>
        </w:rPr>
        <w:t>(int start, int end): returns</w:t>
      </w:r>
      <w:r>
        <w:rPr>
          <w:sz w:val="24"/>
          <w:szCs w:val="22"/>
          <w:lang w:val="en-US"/>
        </w:rPr>
        <w:t xml:space="preserve"> a substring from start index including the start until end index excluding the end</w:t>
      </w:r>
    </w:p>
    <w:p w14:paraId="376B1868" w14:textId="34B0943F" w:rsidR="00182097" w:rsidRDefault="00182097" w:rsidP="00182097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replace</w:t>
      </w:r>
      <w:proofErr w:type="spellEnd"/>
      <w:proofErr w:type="gramEnd"/>
      <w:r>
        <w:rPr>
          <w:sz w:val="24"/>
          <w:szCs w:val="22"/>
          <w:lang w:val="en-US"/>
        </w:rPr>
        <w:t>(‘</w:t>
      </w:r>
      <w:proofErr w:type="spellStart"/>
      <w:r>
        <w:rPr>
          <w:sz w:val="24"/>
          <w:szCs w:val="22"/>
          <w:lang w:val="en-US"/>
        </w:rPr>
        <w:t>r’,’p</w:t>
      </w:r>
      <w:proofErr w:type="spellEnd"/>
      <w:r>
        <w:rPr>
          <w:sz w:val="24"/>
          <w:szCs w:val="22"/>
          <w:lang w:val="en-US"/>
        </w:rPr>
        <w:t>’): Returns a new string with ‘r’ replaced with p</w:t>
      </w:r>
    </w:p>
    <w:p w14:paraId="75341757" w14:textId="41F898E2" w:rsidR="00182097" w:rsidRDefault="00182097" w:rsidP="00182097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Checking and informing methods</w:t>
      </w:r>
    </w:p>
    <w:p w14:paraId="790DEF57" w14:textId="42FA6EAA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tartsWith</w:t>
      </w:r>
      <w:proofErr w:type="spellEnd"/>
      <w:proofErr w:type="gramEnd"/>
      <w:r>
        <w:rPr>
          <w:sz w:val="24"/>
          <w:szCs w:val="22"/>
          <w:lang w:val="en-US"/>
        </w:rPr>
        <w:t>(“Ad”): returns true if name starts with “Ad” else false</w:t>
      </w:r>
    </w:p>
    <w:p w14:paraId="7FDAE05D" w14:textId="33CD7E6D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</w:t>
      </w:r>
      <w:r>
        <w:rPr>
          <w:sz w:val="24"/>
          <w:szCs w:val="22"/>
          <w:lang w:val="en-US"/>
        </w:rPr>
        <w:t>endsW</w:t>
      </w:r>
      <w:r>
        <w:rPr>
          <w:sz w:val="24"/>
          <w:szCs w:val="22"/>
          <w:lang w:val="en-US"/>
        </w:rPr>
        <w:t>ith</w:t>
      </w:r>
      <w:proofErr w:type="spellEnd"/>
      <w:proofErr w:type="gramEnd"/>
      <w:r>
        <w:rPr>
          <w:sz w:val="24"/>
          <w:szCs w:val="22"/>
          <w:lang w:val="en-US"/>
        </w:rPr>
        <w:t>(“</w:t>
      </w:r>
      <w:proofErr w:type="spellStart"/>
      <w:r>
        <w:rPr>
          <w:sz w:val="24"/>
          <w:szCs w:val="22"/>
          <w:lang w:val="en-US"/>
        </w:rPr>
        <w:t>ya</w:t>
      </w:r>
      <w:proofErr w:type="spellEnd"/>
      <w:r>
        <w:rPr>
          <w:sz w:val="24"/>
          <w:szCs w:val="22"/>
          <w:lang w:val="en-US"/>
        </w:rPr>
        <w:t xml:space="preserve">”): returns true if name </w:t>
      </w:r>
      <w:r>
        <w:rPr>
          <w:sz w:val="24"/>
          <w:szCs w:val="22"/>
          <w:lang w:val="en-US"/>
        </w:rPr>
        <w:t>ends</w:t>
      </w:r>
      <w:r>
        <w:rPr>
          <w:sz w:val="24"/>
          <w:szCs w:val="22"/>
          <w:lang w:val="en-US"/>
        </w:rPr>
        <w:t xml:space="preserve"> with “</w:t>
      </w:r>
      <w:proofErr w:type="spellStart"/>
      <w:r>
        <w:rPr>
          <w:sz w:val="24"/>
          <w:szCs w:val="22"/>
          <w:lang w:val="en-US"/>
        </w:rPr>
        <w:t>ya</w:t>
      </w:r>
      <w:proofErr w:type="spellEnd"/>
      <w:r>
        <w:rPr>
          <w:sz w:val="24"/>
          <w:szCs w:val="22"/>
          <w:lang w:val="en-US"/>
        </w:rPr>
        <w:t>” else false</w:t>
      </w:r>
    </w:p>
    <w:p w14:paraId="7250BA70" w14:textId="09F1B316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charAt</w:t>
      </w:r>
      <w:proofErr w:type="spellEnd"/>
      <w:proofErr w:type="gramEnd"/>
      <w:r>
        <w:rPr>
          <w:sz w:val="24"/>
          <w:szCs w:val="22"/>
          <w:lang w:val="en-US"/>
        </w:rPr>
        <w:t>(2): returns char at given index</w:t>
      </w:r>
    </w:p>
    <w:p w14:paraId="187008DE" w14:textId="468EDC18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indexOf</w:t>
      </w:r>
      <w:proofErr w:type="spellEnd"/>
      <w:proofErr w:type="gramEnd"/>
      <w:r>
        <w:rPr>
          <w:sz w:val="24"/>
          <w:szCs w:val="22"/>
          <w:lang w:val="en-US"/>
        </w:rPr>
        <w:t>(s): returns first occurrence of string s in name</w:t>
      </w:r>
    </w:p>
    <w:p w14:paraId="719E6466" w14:textId="56AD1EBC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indexOf</w:t>
      </w:r>
      <w:proofErr w:type="spellEnd"/>
      <w:proofErr w:type="gramEnd"/>
      <w:r>
        <w:rPr>
          <w:sz w:val="24"/>
          <w:szCs w:val="22"/>
          <w:lang w:val="en-US"/>
        </w:rPr>
        <w:t>(s,3): returns occurrence of string s starting from index 3</w:t>
      </w:r>
    </w:p>
    <w:p w14:paraId="1315F461" w14:textId="4547D729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</w:t>
      </w:r>
      <w:r>
        <w:rPr>
          <w:sz w:val="24"/>
          <w:szCs w:val="22"/>
          <w:lang w:val="en-US"/>
        </w:rPr>
        <w:t>lastI</w:t>
      </w:r>
      <w:r>
        <w:rPr>
          <w:sz w:val="24"/>
          <w:szCs w:val="22"/>
          <w:lang w:val="en-US"/>
        </w:rPr>
        <w:t>ndexOf</w:t>
      </w:r>
      <w:proofErr w:type="spellEnd"/>
      <w:proofErr w:type="gramEnd"/>
      <w:r>
        <w:rPr>
          <w:sz w:val="24"/>
          <w:szCs w:val="22"/>
          <w:lang w:val="en-US"/>
        </w:rPr>
        <w:t xml:space="preserve">(s): returns </w:t>
      </w:r>
      <w:r>
        <w:rPr>
          <w:sz w:val="24"/>
          <w:szCs w:val="22"/>
          <w:lang w:val="en-US"/>
        </w:rPr>
        <w:t>last</w:t>
      </w:r>
      <w:r>
        <w:rPr>
          <w:sz w:val="24"/>
          <w:szCs w:val="22"/>
          <w:lang w:val="en-US"/>
        </w:rPr>
        <w:t xml:space="preserve"> occurrence of string s in name</w:t>
      </w:r>
    </w:p>
    <w:p w14:paraId="4C4CEBF4" w14:textId="254F553E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</w:t>
      </w:r>
      <w:r>
        <w:rPr>
          <w:sz w:val="24"/>
          <w:szCs w:val="22"/>
          <w:lang w:val="en-US"/>
        </w:rPr>
        <w:t>lastI</w:t>
      </w:r>
      <w:r>
        <w:rPr>
          <w:sz w:val="24"/>
          <w:szCs w:val="22"/>
          <w:lang w:val="en-US"/>
        </w:rPr>
        <w:t>ndexOf</w:t>
      </w:r>
      <w:proofErr w:type="spellEnd"/>
      <w:proofErr w:type="gramEnd"/>
      <w:r>
        <w:rPr>
          <w:sz w:val="24"/>
          <w:szCs w:val="22"/>
          <w:lang w:val="en-US"/>
        </w:rPr>
        <w:t xml:space="preserve">(s,3): returns </w:t>
      </w:r>
      <w:r>
        <w:rPr>
          <w:sz w:val="24"/>
          <w:szCs w:val="22"/>
          <w:lang w:val="en-US"/>
        </w:rPr>
        <w:t xml:space="preserve">last index of </w:t>
      </w:r>
      <w:r w:rsidR="00C07D89">
        <w:rPr>
          <w:sz w:val="24"/>
          <w:szCs w:val="22"/>
          <w:lang w:val="en-US"/>
        </w:rPr>
        <w:t>string s before index 3</w:t>
      </w:r>
    </w:p>
    <w:p w14:paraId="4A80F979" w14:textId="41F89627" w:rsidR="00182097" w:rsidRDefault="00C07D89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equals</w:t>
      </w:r>
      <w:proofErr w:type="spellEnd"/>
      <w:proofErr w:type="gramEnd"/>
      <w:r>
        <w:rPr>
          <w:sz w:val="24"/>
          <w:szCs w:val="22"/>
          <w:lang w:val="en-US"/>
        </w:rPr>
        <w:t>(“Harry”): returns true if exact match</w:t>
      </w:r>
    </w:p>
    <w:p w14:paraId="78A53EB1" w14:textId="0FA1AF99" w:rsidR="00C07D89" w:rsidRDefault="00C07D89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equalsIgnoreCase</w:t>
      </w:r>
      <w:proofErr w:type="spellEnd"/>
      <w:proofErr w:type="gramEnd"/>
      <w:r>
        <w:rPr>
          <w:sz w:val="24"/>
          <w:szCs w:val="22"/>
          <w:lang w:val="en-US"/>
        </w:rPr>
        <w:t>(“</w:t>
      </w:r>
      <w:proofErr w:type="spellStart"/>
      <w:r>
        <w:rPr>
          <w:sz w:val="24"/>
          <w:szCs w:val="22"/>
          <w:lang w:val="en-US"/>
        </w:rPr>
        <w:t>aditya</w:t>
      </w:r>
      <w:proofErr w:type="spellEnd"/>
      <w:r>
        <w:rPr>
          <w:sz w:val="24"/>
          <w:szCs w:val="22"/>
          <w:lang w:val="en-US"/>
        </w:rPr>
        <w:t>”): case doesn’t matter</w:t>
      </w:r>
    </w:p>
    <w:p w14:paraId="48DA399A" w14:textId="77777777" w:rsidR="00C07D89" w:rsidRPr="00C07D89" w:rsidRDefault="00C07D89" w:rsidP="00C07D89">
      <w:pPr>
        <w:rPr>
          <w:sz w:val="24"/>
          <w:szCs w:val="22"/>
          <w:lang w:val="en-US"/>
        </w:rPr>
      </w:pPr>
    </w:p>
    <w:p w14:paraId="527D2577" w14:textId="4DB493BC" w:rsidR="00C07D89" w:rsidRDefault="00C07D89" w:rsidP="00C07D8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lastRenderedPageBreak/>
        <w:t>3.2 Escape Seq characters</w:t>
      </w:r>
    </w:p>
    <w:p w14:paraId="2394698B" w14:textId="5A50E425" w:rsidR="00C07D89" w:rsidRDefault="00C07D89" w:rsidP="00C07D89">
      <w:pPr>
        <w:rPr>
          <w:sz w:val="24"/>
          <w:szCs w:val="22"/>
          <w:lang w:val="en-US"/>
        </w:rPr>
      </w:pPr>
      <w:proofErr w:type="spellStart"/>
      <w:r w:rsidRPr="00C07D89">
        <w:rPr>
          <w:sz w:val="24"/>
          <w:szCs w:val="22"/>
          <w:lang w:val="en-US"/>
        </w:rPr>
        <w:t>eg</w:t>
      </w:r>
      <w:proofErr w:type="spellEnd"/>
      <w:r w:rsidRPr="00C07D89">
        <w:rPr>
          <w:sz w:val="24"/>
          <w:szCs w:val="22"/>
          <w:lang w:val="en-US"/>
        </w:rPr>
        <w:t>: \n, \t, \’, \\ etc.</w:t>
      </w:r>
    </w:p>
    <w:p w14:paraId="6C4D4CFC" w14:textId="77777777" w:rsidR="00C07D89" w:rsidRPr="00C07D89" w:rsidRDefault="00C07D89" w:rsidP="00C07D89">
      <w:pPr>
        <w:rPr>
          <w:sz w:val="24"/>
          <w:szCs w:val="22"/>
          <w:lang w:val="en-US"/>
        </w:rPr>
      </w:pPr>
    </w:p>
    <w:sectPr w:rsidR="00C07D89" w:rsidRPr="00C07D8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6630C"/>
    <w:multiLevelType w:val="hybridMultilevel"/>
    <w:tmpl w:val="19E6D5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F95987"/>
    <w:multiLevelType w:val="hybridMultilevel"/>
    <w:tmpl w:val="9D0675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A1989"/>
    <w:multiLevelType w:val="hybridMultilevel"/>
    <w:tmpl w:val="986E18A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63CD5"/>
    <w:multiLevelType w:val="hybridMultilevel"/>
    <w:tmpl w:val="5A5E24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81749"/>
    <w:multiLevelType w:val="hybridMultilevel"/>
    <w:tmpl w:val="A848699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C5777"/>
    <w:multiLevelType w:val="multilevel"/>
    <w:tmpl w:val="CFDA83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BFE361F"/>
    <w:multiLevelType w:val="hybridMultilevel"/>
    <w:tmpl w:val="DEA877C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AA0CC4"/>
    <w:multiLevelType w:val="hybridMultilevel"/>
    <w:tmpl w:val="736C662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421B13"/>
    <w:multiLevelType w:val="hybridMultilevel"/>
    <w:tmpl w:val="3A2636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E02619"/>
    <w:multiLevelType w:val="hybridMultilevel"/>
    <w:tmpl w:val="A8F2DA6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zAzMbY0MrA0NTVR0lEKTi0uzszPAykwqgUAqQtryCwAAAA="/>
  </w:docVars>
  <w:rsids>
    <w:rsidRoot w:val="007F534F"/>
    <w:rsid w:val="00182097"/>
    <w:rsid w:val="002F1C6A"/>
    <w:rsid w:val="004B30D9"/>
    <w:rsid w:val="00546EFD"/>
    <w:rsid w:val="006B56FF"/>
    <w:rsid w:val="006E0A49"/>
    <w:rsid w:val="006E3571"/>
    <w:rsid w:val="007F534F"/>
    <w:rsid w:val="008237C3"/>
    <w:rsid w:val="008D0CB6"/>
    <w:rsid w:val="00944CA4"/>
    <w:rsid w:val="00AA0E10"/>
    <w:rsid w:val="00C07D89"/>
    <w:rsid w:val="00C25648"/>
    <w:rsid w:val="00CC60D6"/>
    <w:rsid w:val="00EB7612"/>
    <w:rsid w:val="00F7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63C00"/>
  <w15:chartTrackingRefBased/>
  <w15:docId w15:val="{60AD2047-6D0A-4DE4-A8C6-A11139B8F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EF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6E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6EFD"/>
    <w:rPr>
      <w:rFonts w:ascii="Courier New" w:eastAsia="Times New Roman" w:hAnsi="Courier New" w:cs="Courier New"/>
      <w:sz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8D0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C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CB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B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7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himsical.com/datatypes-8jurkPiVZH1hCiFric1NP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Choudhary</dc:creator>
  <cp:keywords/>
  <dc:description/>
  <cp:lastModifiedBy>Aditya Choudhary</cp:lastModifiedBy>
  <cp:revision>6</cp:revision>
  <dcterms:created xsi:type="dcterms:W3CDTF">2021-01-09T10:05:00Z</dcterms:created>
  <dcterms:modified xsi:type="dcterms:W3CDTF">2021-01-09T19:17:00Z</dcterms:modified>
</cp:coreProperties>
</file>